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ão</w:t>
      </w:r>
      <w:r>
        <w:t xml:space="preserve"> </w:t>
      </w:r>
      <w:r>
        <w:t xml:space="preserve">Paulo,</w:t>
      </w:r>
      <w:r>
        <w:t xml:space="preserve"> </w:t>
      </w:r>
      <w:r>
        <w:t xml:space="preserve">Brazil</w:t>
      </w:r>
    </w:p>
    <w:bookmarkStart w:id="21" w:name="X33a59115fe72d596c0827883b3681cfdeb0b5b2"/>
    <w:p>
      <w:pPr>
        <w:pStyle w:val="Heading1"/>
      </w:pPr>
      <w:r>
        <w:t xml:space="preserve">Internship Application Letter for Doctor General Practitioner Position</w:t>
      </w:r>
    </w:p>
    <w:p>
      <w:pPr>
        <w:pStyle w:val="FirstParagraph"/>
      </w:pPr>
      <w:r>
        <w:t xml:space="preserve">Date: October 26, 2023</w:t>
      </w:r>
    </w:p>
    <w:p>
      <w:pPr>
        <w:pStyle w:val="BodyText"/>
      </w:pPr>
      <w:r>
        <w:t xml:space="preserve">Dr. Ana Maria Silva</w:t>
      </w:r>
    </w:p>
    <w:p>
      <w:pPr>
        <w:pStyle w:val="BodyText"/>
      </w:pPr>
      <w:r>
        <w:t xml:space="preserve">Head of Medical Internships</w:t>
      </w:r>
    </w:p>
    <w:p>
      <w:pPr>
        <w:pStyle w:val="BodyText"/>
      </w:pPr>
      <w:r>
        <w:t xml:space="preserve">Hospital São Camilo - São Paulo Branch</w:t>
      </w:r>
    </w:p>
    <w:p>
      <w:pPr>
        <w:pStyle w:val="BodyText"/>
      </w:pPr>
      <w:r>
        <w:t xml:space="preserve">Rua do Carmo, 150 - Centro Histórico</w:t>
      </w:r>
    </w:p>
    <w:p>
      <w:pPr>
        <w:pStyle w:val="BodyText"/>
      </w:pPr>
      <w:r>
        <w:t xml:space="preserve">São Paulo, SP 01048-903</w:t>
      </w:r>
    </w:p>
    <w:bookmarkStart w:id="20" w:name="X3f2cd41b75f308369293f763dfc984548d0e50d"/>
    <w:p>
      <w:pPr>
        <w:pStyle w:val="Heading2"/>
      </w:pPr>
      <w:r>
        <w:t xml:space="preserve">Subject: Formal Application for General Practitioner Internship Position at Hospital São Camilo, São Paulo</w:t>
      </w:r>
    </w:p>
    <w:p>
      <w:pPr>
        <w:pStyle w:val="FirstParagraph"/>
      </w:pPr>
      <w:r>
        <w:t xml:space="preserve">Dear Dr. Silva,</w:t>
      </w:r>
    </w:p>
    <w:p>
      <w:pPr>
        <w:pStyle w:val="BodyText"/>
      </w:pPr>
      <w:r>
        <w:t xml:space="preserve">I am writing to express my profound interest in the Doctor General Practitioner Internship position at Hospital São Camilo's São Paulo facility, as advertised on the Brazilian Medical Association (AMB) career portal. With a recent Doctor of Medicine degree from Universidade de São Paulo (USP) and extensive clinical exposure within Brazil's public and private healthcare systems, I am confident in my ability to contribute meaningfully to your esteemed institution while developing under the guidance of São Paulo's leading medical professionals.</w:t>
      </w:r>
    </w:p>
    <w:p>
      <w:pPr>
        <w:pStyle w:val="BodyText"/>
      </w:pPr>
      <w:r>
        <w:t xml:space="preserve">My academic journey at USP’s Medical School emphasized comprehensive primary care training aligned with the Brazilian Ministry of Health’s National Family Health Strategy (Estratégia Saúde da Família). During my clinical rotations across 15 municipalities including Campinas and Santos, I gained hands-on experience in managing diverse patient populations – from elderly individuals with chronic conditions to migrant workers requiring culturally sensitive care. This exposure directly prepared me for the unique challenges of São Paulo’s urban healthcare environment, where approximately 22 million residents navigate complex health systems under pressure from both public (SUS) and private providers.</w:t>
      </w:r>
    </w:p>
    <w:p>
      <w:pPr>
        <w:pStyle w:val="BodyText"/>
      </w:pPr>
      <w:r>
        <w:t xml:space="preserve">Specifically, during my final-year rotation at Hospital das Clínicas de São Paulo (HCFMUSP), I worked alongside general practitioners in the emergency department and outpatient clinics for six months. There, I assisted in diagnosing common yet critical conditions such as hypertensive emergencies, acute respiratory infections prevalent during São Paulo’s humid seasons, and diabetes management in socioeconomically diverse communities. I consistently demonstrated proficiency in clinical documentation using Brazil's standardized health records (SUS electronic system), performed basic procedures including wound suturing and ECG interpretation, and participated in patient education sessions about preventive care – all while adhering to the Brazilian Medical Council (CFM) Resolution 2.143/2019 on intern responsibilities.</w:t>
      </w:r>
    </w:p>
    <w:p>
      <w:pPr>
        <w:pStyle w:val="BodyText"/>
      </w:pPr>
      <w:r>
        <w:t xml:space="preserve">What particularly motivates my application for this Doctor General Practitioner Internship at your São Paulo facility is its renowned commitment to integrating community health with advanced clinical practice. São Paulo faces significant healthcare disparities, especially in peripheral neighborhoods where access to primary care remains limited. I am eager to learn how Hospital São Camilo addresses these challenges through innovative models like mobile health units and telemedicine partnerships – initiatives that mirror my own volunteer work with the NGO Saúde em Ação, where I supported 12 underserved communities in Greater São Paulo by coordinating free health screenings.</w:t>
      </w:r>
    </w:p>
    <w:p>
      <w:pPr>
        <w:pStyle w:val="BodyText"/>
      </w:pPr>
      <w:r>
        <w:t xml:space="preserve">My Portuguese language proficiency is not merely conversational but clinically fluent. Having grown up speaking Brazilian Portuguese and completing all medical training in Brazil, I navigate regional dialects (including the distinctive São Paulo accent) effortlessly. This allows me to build trust with patients from diverse backgrounds – a critical skill when treating migrants from Venezuela or rural communities within the state of São Paulo. I am also certified in Basic Life Support (BLS) and Advanced Cardiac Life Support (ACLS) through Brazil’s National Resuscitation Committee, and I maintain up-to-date knowledge of Brazilian protocols for managing infectious diseases like dengue and chikungunya that frequently impact our city.</w:t>
      </w:r>
    </w:p>
    <w:p>
      <w:pPr>
        <w:pStyle w:val="BodyText"/>
      </w:pPr>
      <w:r>
        <w:t xml:space="preserve">Throughout my training, I have consistently prioritized the ethical principles outlined in the Code of Medical Ethics (CFM Resolution 1.957/2012), particularly emphasizing patient autonomy and confidentiality within Brazil's healthcare context. During a recent rotation at a public health post in Mooca district, São Paulo, I advocated for culturally appropriate care when treating Indigenous patients by collaborating with local leaders to incorporate traditional healing practices alongside conventional medicine – an approach that reduced appointment no-show rates by 27%.</w:t>
      </w:r>
    </w:p>
    <w:p>
      <w:pPr>
        <w:pStyle w:val="BodyText"/>
      </w:pPr>
      <w:r>
        <w:t xml:space="preserve">I recognize that the Doctor General Practitioner role requires not only clinical acumen but also resilience in high-volume settings. São Paulo’s healthcare environment demands adaptability during peak demand periods, such as flu season or public health emergencies like the 2023 heatwave that overwhelmed city clinics. My experience managing 8-10 patients hourly during HCFMUSP’s weekend shifts demonstrates my capacity to maintain quality care under pressure while prioritizing patient safety – a principle I understand is central to Hospital São Camilo's operational ethos.</w:t>
      </w:r>
    </w:p>
    <w:p>
      <w:pPr>
        <w:pStyle w:val="BodyText"/>
      </w:pPr>
      <w:r>
        <w:t xml:space="preserve">As someone deeply invested in Brazil’s future of primary healthcare, I am particularly drawn to your institution's partnership with the Municipal Health Secretariat (SMS) on the "São Paulo Cuidando" initiative. This program exemplifies the integrated approach between public and private sectors that I aspire to contribute to during my internship. I am prepared to commit fully to a 12-month Doctor General Practitioner Internship, including weekend shifts and community outreach duties as required by Brazilian medical training regulations.</w:t>
      </w:r>
    </w:p>
    <w:p>
      <w:pPr>
        <w:pStyle w:val="BodyText"/>
      </w:pPr>
      <w:r>
        <w:t xml:space="preserve">Thank you for considering my application for the Doctor General Practitioner Internship at Hospital São Camilo in São Paulo. My resume, attached for your review, provides further detail about my clinical experiences and academic achievements. I welcome the opportunity to discuss how my proactive approach to patient-centered care and commitment to Brazilian medical ethics align with your hospital’s mission during an interview at your convenience.</w:t>
      </w:r>
    </w:p>
    <w:p>
      <w:pPr>
        <w:pStyle w:val="BodyText"/>
      </w:pPr>
      <w:r>
        <w:t xml:space="preserve">Sincerely,</w:t>
      </w:r>
    </w:p>
    <w:p>
      <w:pPr>
        <w:pStyle w:val="BodyText"/>
      </w:pPr>
      <w:r>
        <w:rPr>
          <w:bCs/>
          <w:b/>
        </w:rPr>
        <w:t xml:space="preserve">Lucas Mendes</w:t>
      </w:r>
    </w:p>
    <w:p>
      <w:pPr>
        <w:pStyle w:val="BodyText"/>
      </w:pPr>
      <w:r>
        <w:t xml:space="preserve">Doctor of Medicine (MD), Universidade de São Paulo</w:t>
      </w:r>
    </w:p>
    <w:p>
      <w:pPr>
        <w:pStyle w:val="BodyText"/>
      </w:pPr>
      <w:r>
        <w:t xml:space="preserve">COREN-SP Registration Number: 785432</w:t>
      </w:r>
    </w:p>
    <w:p>
      <w:pPr>
        <w:pStyle w:val="BodyText"/>
      </w:pPr>
      <w:r>
        <w:t xml:space="preserve">Email: lucas.mendes.med@usp.br | Phone: +55 11 98765-4321</w:t>
      </w:r>
    </w:p>
    <w:p>
      <w:pPr>
        <w:pStyle w:val="BodyText"/>
      </w:pPr>
      <w:r>
        <w:t xml:space="preserve">Attachment: Curriculum Vitae, Medical Registration Certificate (COREN-SP), and Academic Transcript</w:t>
      </w:r>
    </w:p>
    <w:p>
      <w:pPr>
        <w:pStyle w:val="BodyText"/>
      </w:pPr>
      <w:r>
        <w:t xml:space="preserve">Note: This document adheres to Brazilian medical internship standards as outlined in CFM Resolution 2.143/2019 and the Ministry of Education’s Higher Education Guidelines for Medical Trai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São Paulo, Brazil</dc:title>
  <dc:creator/>
  <dc:language>en</dc:language>
  <cp:keywords/>
  <dcterms:created xsi:type="dcterms:W3CDTF">2025-12-09T19:26:10Z</dcterms:created>
  <dcterms:modified xsi:type="dcterms:W3CDTF">2025-12-09T19:26:10Z</dcterms:modified>
</cp:coreProperties>
</file>

<file path=docProps/custom.xml><?xml version="1.0" encoding="utf-8"?>
<Properties xmlns="http://schemas.openxmlformats.org/officeDocument/2006/custom-properties" xmlns:vt="http://schemas.openxmlformats.org/officeDocument/2006/docPropsVTypes"/>
</file>